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0BB25" w14:textId="46C7DF46" w:rsidR="00A30836" w:rsidRPr="00CC394B" w:rsidRDefault="008D03B9" w:rsidP="00CC394B">
      <w:pPr>
        <w:ind w:left="-1134"/>
        <w:rPr>
          <w:b/>
        </w:rPr>
      </w:pPr>
      <w:r>
        <w:rPr>
          <w:b/>
        </w:rPr>
        <w:t>A</w:t>
      </w:r>
      <w:r w:rsidR="00A30836" w:rsidRPr="00CC394B">
        <w:rPr>
          <w:b/>
        </w:rPr>
        <w:t>nalyse the AGD needs of Men and Boys</w:t>
      </w:r>
    </w:p>
    <w:tbl>
      <w:tblPr>
        <w:tblStyle w:val="TableGrid"/>
        <w:tblW w:w="1091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559"/>
        <w:gridCol w:w="1274"/>
        <w:gridCol w:w="1274"/>
        <w:gridCol w:w="1276"/>
        <w:gridCol w:w="1276"/>
        <w:gridCol w:w="1275"/>
        <w:gridCol w:w="1421"/>
        <w:gridCol w:w="1560"/>
      </w:tblGrid>
      <w:tr w:rsidR="00C64DE2" w14:paraId="2D1572CD" w14:textId="77777777" w:rsidTr="003846B7">
        <w:trPr>
          <w:trHeight w:val="1952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A853" w14:textId="77777777" w:rsidR="00C64DE2" w:rsidRPr="00AE1D10" w:rsidRDefault="00C64DE2" w:rsidP="00C446C4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 xml:space="preserve">AGD Groups </w:t>
            </w:r>
          </w:p>
          <w:p w14:paraId="2EE83DE9" w14:textId="77777777" w:rsidR="00C64DE2" w:rsidRPr="00AE1D10" w:rsidRDefault="00C64DE2" w:rsidP="00C446C4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6A8EA596" wp14:editId="7D73591C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137795</wp:posOffset>
                      </wp:positionV>
                      <wp:extent cx="429895" cy="152400"/>
                      <wp:effectExtent l="0" t="19050" r="46355" b="38100"/>
                      <wp:wrapNone/>
                      <wp:docPr id="3" name="Arrow: Righ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895" cy="1524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FC470E5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3" o:spid="_x0000_s1026" type="#_x0000_t13" style="position:absolute;margin-left:6.3pt;margin-top:10.85pt;width:33.85pt;height:12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" adj="17771" fillcolor="#4472c4 [3204]" strokecolor="#1f3763 [1604]" strokeweight="1pt"/>
                  </w:pict>
                </mc:Fallback>
              </mc:AlternateContent>
            </w:r>
          </w:p>
          <w:p w14:paraId="1E9BF19B" w14:textId="7DA2F9D8" w:rsidR="00C64DE2" w:rsidRPr="00AE1D10" w:rsidRDefault="00C64DE2" w:rsidP="00C446C4">
            <w:pPr>
              <w:spacing w:line="240" w:lineRule="auto"/>
              <w:rPr>
                <w:b/>
                <w:sz w:val="20"/>
                <w:szCs w:val="20"/>
              </w:rPr>
            </w:pPr>
          </w:p>
          <w:p w14:paraId="5F90989B" w14:textId="77777777" w:rsidR="00C64DE2" w:rsidRPr="00AE1D10" w:rsidRDefault="00C64DE2" w:rsidP="00C446C4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>Barriers to:</w:t>
            </w:r>
          </w:p>
          <w:p w14:paraId="493B4F38" w14:textId="77777777" w:rsidR="00C64DE2" w:rsidRPr="00AE1D10" w:rsidRDefault="00C64DE2" w:rsidP="00C446C4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4D2E7D69" wp14:editId="0B8DF0E7">
                      <wp:simplePos x="0" y="0"/>
                      <wp:positionH relativeFrom="column">
                        <wp:posOffset>168275</wp:posOffset>
                      </wp:positionH>
                      <wp:positionV relativeFrom="paragraph">
                        <wp:posOffset>48895</wp:posOffset>
                      </wp:positionV>
                      <wp:extent cx="194310" cy="373380"/>
                      <wp:effectExtent l="19050" t="0" r="34290" b="45720"/>
                      <wp:wrapNone/>
                      <wp:docPr id="4" name="Arrow: Dow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37338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EF0E75B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4" o:spid="_x0000_s1026" type="#_x0000_t67" style="position:absolute;margin-left:13.25pt;margin-top:3.85pt;width:15.3pt;height:29.4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" adj="1598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59D19" w14:textId="01B2EC7C" w:rsidR="002E2993" w:rsidRPr="002E2993" w:rsidRDefault="002E2993" w:rsidP="002E2993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 xml:space="preserve">Boys </w:t>
            </w:r>
          </w:p>
          <w:p w14:paraId="543C5A3A" w14:textId="52979DEF" w:rsidR="000A2744" w:rsidRPr="00AE1D10" w:rsidRDefault="000A2744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34752" behindDoc="1" locked="0" layoutInCell="1" allowOverlap="1" wp14:anchorId="7EF58776" wp14:editId="4AE06D00">
                  <wp:simplePos x="0" y="0"/>
                  <wp:positionH relativeFrom="column">
                    <wp:posOffset>416560</wp:posOffset>
                  </wp:positionH>
                  <wp:positionV relativeFrom="paragraph">
                    <wp:posOffset>170815</wp:posOffset>
                  </wp:positionV>
                  <wp:extent cx="292100" cy="851535"/>
                  <wp:effectExtent l="0" t="0" r="0" b="5715"/>
                  <wp:wrapTight wrapText="bothSides">
                    <wp:wrapPolygon edited="0">
                      <wp:start x="0" y="0"/>
                      <wp:lineTo x="0" y="21262"/>
                      <wp:lineTo x="19722" y="21262"/>
                      <wp:lineTo x="19722" y="0"/>
                      <wp:lineTo x="0" y="0"/>
                    </wp:wrapPolygon>
                  </wp:wrapTight>
                  <wp:docPr id="385" name="Picture 385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" name="Picture 385" descr="A picture containing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00" cy="851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35776" behindDoc="1" locked="0" layoutInCell="1" allowOverlap="1" wp14:anchorId="38E254EE" wp14:editId="304024CF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80035</wp:posOffset>
                  </wp:positionV>
                  <wp:extent cx="488950" cy="432435"/>
                  <wp:effectExtent l="0" t="0" r="6350" b="5715"/>
                  <wp:wrapTight wrapText="bothSides">
                    <wp:wrapPolygon edited="0">
                      <wp:start x="0" y="0"/>
                      <wp:lineTo x="0" y="20934"/>
                      <wp:lineTo x="21039" y="20934"/>
                      <wp:lineTo x="21039" y="0"/>
                      <wp:lineTo x="0" y="0"/>
                    </wp:wrapPolygon>
                  </wp:wrapTight>
                  <wp:docPr id="384" name="Picture 384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" name="Picture 384" descr="A picture containing clipar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950" cy="432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E2993" w:rsidRPr="002E2993">
              <w:rPr>
                <w:b/>
                <w:sz w:val="20"/>
                <w:szCs w:val="20"/>
              </w:rPr>
              <w:t>0</w:t>
            </w:r>
            <w:r>
              <w:rPr>
                <w:b/>
                <w:sz w:val="20"/>
                <w:szCs w:val="20"/>
              </w:rPr>
              <w:t>-</w:t>
            </w:r>
            <w:r w:rsidR="002E2993" w:rsidRPr="002E2993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5EBC9" w14:textId="3759F6A6" w:rsidR="002E2993" w:rsidRPr="002E2993" w:rsidRDefault="00C64DE2" w:rsidP="002E2993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 xml:space="preserve"> </w:t>
            </w:r>
            <w:r w:rsidR="002E2993" w:rsidRPr="002E2993">
              <w:rPr>
                <w:b/>
                <w:sz w:val="20"/>
                <w:szCs w:val="20"/>
              </w:rPr>
              <w:t xml:space="preserve">Boys </w:t>
            </w:r>
          </w:p>
          <w:p w14:paraId="7CE341D9" w14:textId="1D92A9B3" w:rsidR="000A2744" w:rsidRPr="00AE1D10" w:rsidRDefault="000A2744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36800" behindDoc="1" locked="0" layoutInCell="1" allowOverlap="1" wp14:anchorId="6B6671E6" wp14:editId="1915187A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158115</wp:posOffset>
                  </wp:positionV>
                  <wp:extent cx="323215" cy="882650"/>
                  <wp:effectExtent l="0" t="0" r="635" b="0"/>
                  <wp:wrapTight wrapText="bothSides">
                    <wp:wrapPolygon edited="0">
                      <wp:start x="0" y="0"/>
                      <wp:lineTo x="0" y="20978"/>
                      <wp:lineTo x="20369" y="20978"/>
                      <wp:lineTo x="20369" y="0"/>
                      <wp:lineTo x="0" y="0"/>
                    </wp:wrapPolygon>
                  </wp:wrapTight>
                  <wp:docPr id="387" name="Picture 387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" name="Picture 387" descr="A picture containing clip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215" cy="88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37824" behindDoc="1" locked="0" layoutInCell="1" allowOverlap="1" wp14:anchorId="38932F97" wp14:editId="50FFDFF5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170815</wp:posOffset>
                  </wp:positionV>
                  <wp:extent cx="291465" cy="778510"/>
                  <wp:effectExtent l="0" t="0" r="0" b="2540"/>
                  <wp:wrapTight wrapText="bothSides">
                    <wp:wrapPolygon edited="0">
                      <wp:start x="0" y="0"/>
                      <wp:lineTo x="0" y="21142"/>
                      <wp:lineTo x="19765" y="21142"/>
                      <wp:lineTo x="19765" y="0"/>
                      <wp:lineTo x="0" y="0"/>
                    </wp:wrapPolygon>
                  </wp:wrapTight>
                  <wp:docPr id="386" name="Picture 386" descr="A person in a green shir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" name="Picture 386" descr="A person in a green shirt&#10;&#10;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778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E2993" w:rsidRPr="002E2993">
              <w:rPr>
                <w:b/>
                <w:sz w:val="20"/>
                <w:szCs w:val="20"/>
              </w:rPr>
              <w:t>13</w:t>
            </w:r>
            <w:r>
              <w:rPr>
                <w:b/>
                <w:sz w:val="20"/>
                <w:szCs w:val="20"/>
              </w:rPr>
              <w:t>-</w:t>
            </w:r>
            <w:r w:rsidR="002E2993" w:rsidRPr="002E2993"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A1B32" w14:textId="401A5942" w:rsidR="002E2993" w:rsidRPr="002E2993" w:rsidRDefault="002E2993" w:rsidP="000A2744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en</w:t>
            </w:r>
          </w:p>
          <w:p w14:paraId="0E8D1E5E" w14:textId="0E2B1FCC" w:rsidR="000A2744" w:rsidRPr="00AE1D10" w:rsidRDefault="000A2744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38335" behindDoc="1" locked="0" layoutInCell="1" allowOverlap="1" wp14:anchorId="3844B6D3" wp14:editId="17C61A9A">
                  <wp:simplePos x="0" y="0"/>
                  <wp:positionH relativeFrom="column">
                    <wp:posOffset>182880</wp:posOffset>
                  </wp:positionH>
                  <wp:positionV relativeFrom="paragraph">
                    <wp:posOffset>170815</wp:posOffset>
                  </wp:positionV>
                  <wp:extent cx="354965" cy="946150"/>
                  <wp:effectExtent l="0" t="0" r="6985" b="6350"/>
                  <wp:wrapTight wrapText="bothSides">
                    <wp:wrapPolygon edited="0">
                      <wp:start x="0" y="0"/>
                      <wp:lineTo x="0" y="21310"/>
                      <wp:lineTo x="20866" y="21310"/>
                      <wp:lineTo x="20866" y="0"/>
                      <wp:lineTo x="0" y="0"/>
                    </wp:wrapPolygon>
                  </wp:wrapTight>
                  <wp:docPr id="389" name="Picture 38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9" name="Picture 389" descr="A picture containing tex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965" cy="94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38848" behindDoc="1" locked="0" layoutInCell="1" allowOverlap="1" wp14:anchorId="05EAA58C" wp14:editId="4C375C3D">
                  <wp:simplePos x="0" y="0"/>
                  <wp:positionH relativeFrom="column">
                    <wp:posOffset>-52070</wp:posOffset>
                  </wp:positionH>
                  <wp:positionV relativeFrom="paragraph">
                    <wp:posOffset>215265</wp:posOffset>
                  </wp:positionV>
                  <wp:extent cx="260985" cy="869950"/>
                  <wp:effectExtent l="0" t="0" r="5715" b="6350"/>
                  <wp:wrapTight wrapText="bothSides">
                    <wp:wrapPolygon edited="0">
                      <wp:start x="0" y="0"/>
                      <wp:lineTo x="0" y="21285"/>
                      <wp:lineTo x="20496" y="21285"/>
                      <wp:lineTo x="20496" y="0"/>
                      <wp:lineTo x="0" y="0"/>
                    </wp:wrapPolygon>
                  </wp:wrapTight>
                  <wp:docPr id="388" name="Picture 388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" name="Picture 388" descr="A picture containing clipar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" cy="869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E2993" w:rsidRPr="002E2993">
              <w:rPr>
                <w:b/>
                <w:sz w:val="20"/>
                <w:szCs w:val="20"/>
              </w:rPr>
              <w:t>19</w:t>
            </w:r>
            <w:r>
              <w:rPr>
                <w:b/>
                <w:sz w:val="20"/>
                <w:szCs w:val="20"/>
              </w:rPr>
              <w:t>-</w:t>
            </w:r>
            <w:r w:rsidR="002E2993" w:rsidRPr="002E2993">
              <w:rPr>
                <w:b/>
                <w:sz w:val="20"/>
                <w:szCs w:val="20"/>
              </w:rPr>
              <w:t>2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E0CB5" w14:textId="756E3E41" w:rsidR="002E2993" w:rsidRPr="002E2993" w:rsidRDefault="002E2993" w:rsidP="002E2993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</w:t>
            </w:r>
            <w:r w:rsidR="000A2744">
              <w:rPr>
                <w:b/>
                <w:sz w:val="20"/>
                <w:szCs w:val="20"/>
              </w:rPr>
              <w:t>en</w:t>
            </w:r>
            <w:r w:rsidRPr="002E2993">
              <w:rPr>
                <w:b/>
                <w:sz w:val="20"/>
                <w:szCs w:val="20"/>
              </w:rPr>
              <w:t xml:space="preserve"> </w:t>
            </w:r>
          </w:p>
          <w:p w14:paraId="6CF2EFEC" w14:textId="1E8503A2" w:rsidR="000A2744" w:rsidRPr="00AE1D10" w:rsidRDefault="000A2744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40896" behindDoc="1" locked="0" layoutInCell="1" allowOverlap="1" wp14:anchorId="183FF935" wp14:editId="580F1E80">
                  <wp:simplePos x="0" y="0"/>
                  <wp:positionH relativeFrom="column">
                    <wp:posOffset>388620</wp:posOffset>
                  </wp:positionH>
                  <wp:positionV relativeFrom="paragraph">
                    <wp:posOffset>228600</wp:posOffset>
                  </wp:positionV>
                  <wp:extent cx="348615" cy="857250"/>
                  <wp:effectExtent l="0" t="0" r="0" b="0"/>
                  <wp:wrapTight wrapText="bothSides">
                    <wp:wrapPolygon edited="0">
                      <wp:start x="0" y="0"/>
                      <wp:lineTo x="0" y="21120"/>
                      <wp:lineTo x="20066" y="21120"/>
                      <wp:lineTo x="20066" y="0"/>
                      <wp:lineTo x="0" y="0"/>
                    </wp:wrapPolygon>
                  </wp:wrapTight>
                  <wp:docPr id="391" name="Picture 391" descr="A person wearing a garme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" name="Picture 391" descr="A person wearing a garment&#10;&#10;Description automatically generated with low confidenc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15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39872" behindDoc="1" locked="0" layoutInCell="1" allowOverlap="1" wp14:anchorId="4864B6D5" wp14:editId="75E941C9">
                  <wp:simplePos x="0" y="0"/>
                  <wp:positionH relativeFrom="column">
                    <wp:posOffset>-31115</wp:posOffset>
                  </wp:positionH>
                  <wp:positionV relativeFrom="paragraph">
                    <wp:posOffset>222250</wp:posOffset>
                  </wp:positionV>
                  <wp:extent cx="381000" cy="857250"/>
                  <wp:effectExtent l="0" t="0" r="0" b="0"/>
                  <wp:wrapTight wrapText="bothSides">
                    <wp:wrapPolygon edited="0">
                      <wp:start x="0" y="0"/>
                      <wp:lineTo x="0" y="21120"/>
                      <wp:lineTo x="20520" y="21120"/>
                      <wp:lineTo x="20520" y="0"/>
                      <wp:lineTo x="0" y="0"/>
                    </wp:wrapPolygon>
                  </wp:wrapTight>
                  <wp:docPr id="390" name="Picture 39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 descr="A picture containing tex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2E2993" w:rsidRPr="002E2993">
              <w:rPr>
                <w:b/>
                <w:sz w:val="20"/>
                <w:szCs w:val="20"/>
              </w:rPr>
              <w:t>25-5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C1657" w14:textId="77777777" w:rsidR="002E2993" w:rsidRPr="002E2993" w:rsidRDefault="002E2993" w:rsidP="002E2993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 xml:space="preserve">Older </w:t>
            </w:r>
          </w:p>
          <w:p w14:paraId="6D786B21" w14:textId="77777777" w:rsidR="00C64DE2" w:rsidRDefault="002E2993" w:rsidP="002E2993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en</w:t>
            </w:r>
          </w:p>
          <w:p w14:paraId="5DA7B10B" w14:textId="7739886B" w:rsidR="000A2744" w:rsidRPr="00AE1D10" w:rsidRDefault="000A2744" w:rsidP="002E2993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75335F16" wp14:editId="66023BB5">
                  <wp:extent cx="384968" cy="895350"/>
                  <wp:effectExtent l="0" t="0" r="0" b="0"/>
                  <wp:docPr id="382" name="Picture 38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" name="Picture 382" descr="A picture containing text, clipart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80" cy="912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FCFC3" w14:textId="2C38C682" w:rsidR="00C64DE2" w:rsidRDefault="002E2993" w:rsidP="00C446C4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</w:t>
            </w:r>
            <w:r w:rsidR="00C64DE2" w:rsidRPr="00AE1D10">
              <w:rPr>
                <w:b/>
                <w:sz w:val="20"/>
                <w:szCs w:val="20"/>
              </w:rPr>
              <w:t>BTI</w:t>
            </w:r>
            <w:r>
              <w:rPr>
                <w:b/>
                <w:sz w:val="20"/>
                <w:szCs w:val="20"/>
              </w:rPr>
              <w:t xml:space="preserve"> men &amp; boys</w:t>
            </w:r>
          </w:p>
          <w:p w14:paraId="19244611" w14:textId="49AC8D56" w:rsidR="000A2744" w:rsidRPr="00AE1D10" w:rsidRDefault="000A2744" w:rsidP="00C446C4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7BB6FBFF" wp14:editId="2043B0EF">
                  <wp:extent cx="457200" cy="876458"/>
                  <wp:effectExtent l="0" t="0" r="0" b="0"/>
                  <wp:docPr id="383" name="Picture 383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" name="Picture 383" descr="A picture containing text, clipart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232" cy="880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8A80A2" w14:textId="5B8B4E9F" w:rsidR="00C64DE2" w:rsidRPr="00AE1D10" w:rsidRDefault="00C64DE2" w:rsidP="00C446C4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3B1" w14:textId="21099DFA" w:rsidR="002E2993" w:rsidRPr="00AE1D10" w:rsidRDefault="002E2993" w:rsidP="000A2744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4"/>
                <w:szCs w:val="24"/>
                <w:lang w:eastAsia="en-AU"/>
              </w:rPr>
              <w:drawing>
                <wp:anchor distT="0" distB="0" distL="114300" distR="114300" simplePos="0" relativeHeight="251869184" behindDoc="1" locked="0" layoutInCell="1" allowOverlap="1" wp14:anchorId="450CA879" wp14:editId="45287FEE">
                  <wp:simplePos x="0" y="0"/>
                  <wp:positionH relativeFrom="column">
                    <wp:posOffset>247650</wp:posOffset>
                  </wp:positionH>
                  <wp:positionV relativeFrom="paragraph">
                    <wp:posOffset>412115</wp:posOffset>
                  </wp:positionV>
                  <wp:extent cx="315595" cy="721995"/>
                  <wp:effectExtent l="0" t="0" r="8255" b="1905"/>
                  <wp:wrapTight wrapText="bothSides">
                    <wp:wrapPolygon edited="0">
                      <wp:start x="0" y="0"/>
                      <wp:lineTo x="0" y="21087"/>
                      <wp:lineTo x="20861" y="21087"/>
                      <wp:lineTo x="20861" y="0"/>
                      <wp:lineTo x="0" y="0"/>
                    </wp:wrapPolygon>
                  </wp:wrapTight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n with disability.tif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595" cy="721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sz w:val="20"/>
                <w:szCs w:val="20"/>
              </w:rPr>
              <w:t>Men &amp; boys with a disability</w:t>
            </w:r>
          </w:p>
        </w:tc>
      </w:tr>
      <w:tr w:rsidR="00CC394B" w14:paraId="6D54CFA8" w14:textId="77777777" w:rsidTr="00B873F1">
        <w:trPr>
          <w:trHeight w:val="112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C13D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1 Incidence of SGBV </w:t>
            </w:r>
          </w:p>
          <w:p w14:paraId="303F341F" w14:textId="50DE90A2" w:rsidR="00CC394B" w:rsidRPr="00AE1D10" w:rsidRDefault="00493E15" w:rsidP="00B873F1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055F7D6F" wp14:editId="117173CB">
                  <wp:extent cx="852805" cy="510540"/>
                  <wp:effectExtent l="0" t="0" r="4445" b="3810"/>
                  <wp:docPr id="250" name="Picture 250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Picture 250" descr="Map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10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53190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1 Key issues identified:</w:t>
            </w:r>
          </w:p>
          <w:p w14:paraId="163B4412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03BF5E02" w14:textId="77777777" w:rsidR="00CC394B" w:rsidRPr="002E2993" w:rsidRDefault="00CC394B" w:rsidP="00CC394B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F2972" w14:textId="77777777" w:rsidR="00CC394B" w:rsidRPr="0078505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2 Key issues identified:</w:t>
            </w:r>
          </w:p>
          <w:p w14:paraId="5F8636E9" w14:textId="77777777" w:rsidR="00CC394B" w:rsidRPr="00AE1D10" w:rsidRDefault="00CC394B" w:rsidP="00CC394B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6027C" w14:textId="77777777" w:rsidR="00CC394B" w:rsidRPr="0078505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3 Key issues identified:</w:t>
            </w:r>
          </w:p>
          <w:p w14:paraId="3AF56DB9" w14:textId="77777777" w:rsidR="00CC394B" w:rsidRPr="002E2993" w:rsidRDefault="00CC394B" w:rsidP="00CC394B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237E" w14:textId="77777777" w:rsidR="00CC394B" w:rsidRPr="0078505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4 Key issues identified:</w:t>
            </w:r>
          </w:p>
          <w:p w14:paraId="747F2D51" w14:textId="50A06773" w:rsidR="00CC394B" w:rsidRPr="002E2993" w:rsidRDefault="00CC394B" w:rsidP="00CC394B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75FA" w14:textId="77777777" w:rsidR="00CC394B" w:rsidRPr="005F7A68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5F7A68">
              <w:rPr>
                <w:b/>
                <w:i/>
                <w:iCs/>
                <w:sz w:val="16"/>
                <w:szCs w:val="16"/>
              </w:rPr>
              <w:t>1.5 Key issues identified:</w:t>
            </w:r>
          </w:p>
          <w:p w14:paraId="4DFA77D5" w14:textId="77777777" w:rsidR="00CC394B" w:rsidRPr="002E2993" w:rsidRDefault="00CC394B" w:rsidP="00CC394B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3D16E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6 Key issues identified:</w:t>
            </w:r>
          </w:p>
          <w:p w14:paraId="2AD67275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1CD40684" w14:textId="77777777" w:rsidR="00CC394B" w:rsidRDefault="00CC394B" w:rsidP="00CC394B">
            <w:pPr>
              <w:spacing w:line="240" w:lineRule="auto"/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1B1F7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7 Key issues identified:</w:t>
            </w:r>
          </w:p>
          <w:p w14:paraId="76454B29" w14:textId="77777777" w:rsidR="00CC394B" w:rsidRPr="005F7A68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5B615C9A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0D0AAB28" w14:textId="77777777" w:rsidR="00CC394B" w:rsidRDefault="00CC394B" w:rsidP="00CC394B">
            <w:pPr>
              <w:spacing w:line="240" w:lineRule="auto"/>
              <w:rPr>
                <w:b/>
                <w:noProof/>
                <w:sz w:val="24"/>
                <w:szCs w:val="24"/>
                <w:lang w:eastAsia="en-AU"/>
              </w:rPr>
            </w:pPr>
          </w:p>
        </w:tc>
      </w:tr>
      <w:tr w:rsidR="00CC394B" w14:paraId="0934F112" w14:textId="77777777" w:rsidTr="00493E15">
        <w:trPr>
          <w:trHeight w:val="1543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F706F" w14:textId="684C017B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2 Barriers to </w:t>
            </w:r>
            <w:r w:rsidR="00493E15">
              <w:rPr>
                <w:b/>
                <w:sz w:val="16"/>
                <w:szCs w:val="16"/>
              </w:rPr>
              <w:t>A</w:t>
            </w:r>
            <w:r w:rsidRPr="00CC394B">
              <w:rPr>
                <w:b/>
                <w:sz w:val="16"/>
                <w:szCs w:val="16"/>
              </w:rPr>
              <w:t xml:space="preserve">ccess to Education </w:t>
            </w:r>
          </w:p>
          <w:p w14:paraId="38D32F2B" w14:textId="00A54C24" w:rsidR="00CC394B" w:rsidRPr="003737CA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16"/>
                <w:szCs w:val="16"/>
              </w:rPr>
              <w:drawing>
                <wp:inline distT="0" distB="0" distL="0" distR="0" wp14:anchorId="799831DA" wp14:editId="099FB908">
                  <wp:extent cx="677886" cy="711200"/>
                  <wp:effectExtent l="0" t="0" r="8255" b="0"/>
                  <wp:docPr id="242" name="Picture 242" descr="A picture containing 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Picture 242" descr="A picture containing qr code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583" cy="7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FF9C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1 Key issues identified:</w:t>
            </w:r>
          </w:p>
          <w:p w14:paraId="3FD7FABC" w14:textId="77777777" w:rsidR="00CC394B" w:rsidRPr="00AE1D10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5BBAE0D4" w14:textId="77777777" w:rsidR="00CC394B" w:rsidRPr="00AE1D10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251FFFDA" w14:textId="77777777" w:rsidR="00CC394B" w:rsidRPr="00AE1D10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FF963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2 Key issues identified:</w:t>
            </w:r>
          </w:p>
          <w:p w14:paraId="361F12AC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71881EAD" w14:textId="77777777" w:rsidR="00CC394B" w:rsidRPr="00785050" w:rsidRDefault="00CC394B" w:rsidP="00CC394B">
            <w:pPr>
              <w:shd w:val="clear" w:color="auto" w:fill="FFFFFF"/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C23CE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3 Key issues identified:</w:t>
            </w:r>
          </w:p>
          <w:p w14:paraId="56F98AC9" w14:textId="77777777" w:rsidR="00CC394B" w:rsidRPr="0078505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6F14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4 Key issues identified:</w:t>
            </w:r>
          </w:p>
          <w:p w14:paraId="54D9820F" w14:textId="2768C500" w:rsidR="00CC394B" w:rsidRPr="005F7A68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128F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5 Key issues identified:</w:t>
            </w:r>
          </w:p>
          <w:p w14:paraId="08FCAFDC" w14:textId="77777777" w:rsidR="00CC394B" w:rsidRPr="005F7A68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4A594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6 Key issues identified:</w:t>
            </w:r>
          </w:p>
          <w:p w14:paraId="3C2A670B" w14:textId="77777777" w:rsidR="00CC394B" w:rsidRPr="00AE1D10" w:rsidRDefault="00CC394B" w:rsidP="00CC394B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105C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7 Key issues identified:</w:t>
            </w:r>
          </w:p>
          <w:p w14:paraId="53BCB33C" w14:textId="77777777" w:rsidR="00CC394B" w:rsidRPr="00AE1D10" w:rsidRDefault="00CC394B" w:rsidP="00CC394B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493E15" w14:paraId="11AE142C" w14:textId="77777777" w:rsidTr="002E2993">
        <w:trPr>
          <w:trHeight w:val="203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50BE9" w14:textId="7BCB928A" w:rsidR="00493E15" w:rsidRPr="00CC394B" w:rsidRDefault="00493E15" w:rsidP="00493E15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3 Responsibility &amp; Burden Sharing incl. Refugee Participation &amp; Capacity Building</w:t>
            </w:r>
          </w:p>
          <w:p w14:paraId="5AFC72F5" w14:textId="2FD9F3A1" w:rsidR="00493E15" w:rsidRPr="00493E15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57642AC6" wp14:editId="52EFBAF5">
                  <wp:extent cx="852805" cy="681990"/>
                  <wp:effectExtent l="0" t="0" r="4445" b="3810"/>
                  <wp:docPr id="243" name="Picture 243" descr="A group of people in clothing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Picture 243" descr="A group of people in clothing&#10;&#10;Description automatically generated with low confidence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68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DC29" w14:textId="1CC1EFF8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3.1  etc</w:t>
            </w:r>
            <w:proofErr w:type="gramEnd"/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B942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8391B" w14:textId="77777777" w:rsidR="00493E15" w:rsidRPr="00AE1D10" w:rsidRDefault="00493E15" w:rsidP="00493E15">
            <w:pPr>
              <w:pStyle w:val="ListParagraph"/>
              <w:spacing w:line="240" w:lineRule="auto"/>
              <w:ind w:left="0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5FA3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9D9B1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3C998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02952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493E15" w14:paraId="1AB132D2" w14:textId="77777777" w:rsidTr="00CC394B">
        <w:trPr>
          <w:trHeight w:val="1576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84A32" w14:textId="51E42371" w:rsidR="00493E15" w:rsidRPr="00CC394B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4 Barriers to Energy &amp; Infrastructure, incl. health, shelter, WASH facilities food and water</w:t>
            </w:r>
          </w:p>
          <w:p w14:paraId="1F52E373" w14:textId="4E27B137" w:rsidR="00493E15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63C65981" wp14:editId="2A409353">
                  <wp:extent cx="852805" cy="595630"/>
                  <wp:effectExtent l="0" t="0" r="4445" b="0"/>
                  <wp:docPr id="244" name="Picture 244" descr="A picture containing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Picture 244" descr="A picture containing engineering drawing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95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6DF8" w14:textId="0716EE71" w:rsidR="00493E15" w:rsidRPr="00AE1D10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3AFF8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26DA5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547C2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E97C5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468C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C2480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493E15" w14:paraId="6202CD5C" w14:textId="77777777" w:rsidTr="00CC394B">
        <w:trPr>
          <w:trHeight w:val="202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76AD2" w14:textId="77777777" w:rsidR="00493E15" w:rsidRPr="00CC394B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5 Strengthening Protection Capacity incl. protection from violence, GBV, discrimination, </w:t>
            </w:r>
            <w:proofErr w:type="gramStart"/>
            <w:r w:rsidRPr="00CC394B">
              <w:rPr>
                <w:b/>
                <w:sz w:val="16"/>
                <w:szCs w:val="16"/>
              </w:rPr>
              <w:t>documentation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and data collection</w:t>
            </w:r>
          </w:p>
          <w:p w14:paraId="1F3D1F62" w14:textId="34E70C82" w:rsidR="00493E15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1ED7B2B7" wp14:editId="0C618641">
                  <wp:extent cx="852805" cy="577850"/>
                  <wp:effectExtent l="0" t="0" r="4445" b="0"/>
                  <wp:docPr id="245" name="Picture 245" descr="A picture containing toy, LE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Picture 245" descr="A picture containing toy, LEGO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7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9BE22" w14:textId="77777777" w:rsidR="00493E15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FD56C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B7D7B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AB13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FE79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4A7E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D71C8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493E15" w14:paraId="476CFC87" w14:textId="77777777" w:rsidTr="00493E15">
        <w:trPr>
          <w:trHeight w:val="1287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14691" w14:textId="0820E657" w:rsidR="00493E15" w:rsidRPr="00CC394B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6 Jobs &amp; </w:t>
            </w:r>
            <w:r>
              <w:rPr>
                <w:b/>
                <w:sz w:val="16"/>
                <w:szCs w:val="16"/>
              </w:rPr>
              <w:t>L</w:t>
            </w:r>
            <w:r w:rsidRPr="00CC394B">
              <w:rPr>
                <w:b/>
                <w:sz w:val="16"/>
                <w:szCs w:val="16"/>
              </w:rPr>
              <w:t xml:space="preserve">ivelihoods </w:t>
            </w:r>
          </w:p>
          <w:p w14:paraId="208D3C1C" w14:textId="5D121513" w:rsidR="00493E15" w:rsidRPr="00AE1D10" w:rsidRDefault="00493E15" w:rsidP="00493E15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19BF716A" wp14:editId="715BD2F6">
                  <wp:extent cx="852805" cy="563245"/>
                  <wp:effectExtent l="0" t="0" r="4445" b="8255"/>
                  <wp:docPr id="246" name="Picture 246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Picture 246" descr="A picture containing text, clipart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6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B10C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00004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4716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CE238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6646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33C81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52018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493E15" w14:paraId="6016ECFE" w14:textId="77777777" w:rsidTr="002E2993">
        <w:trPr>
          <w:trHeight w:val="155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F164B" w14:textId="18B31065" w:rsidR="00493E15" w:rsidRPr="003737CA" w:rsidRDefault="00CD2980" w:rsidP="00493E15">
            <w:pPr>
              <w:spacing w:line="240" w:lineRule="auto"/>
              <w:rPr>
                <w:b/>
                <w:i/>
                <w:iCs/>
                <w:sz w:val="20"/>
                <w:szCs w:val="20"/>
              </w:rPr>
            </w:pP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2183552" behindDoc="1" locked="0" layoutInCell="1" allowOverlap="1" wp14:anchorId="603F5800" wp14:editId="297773E8">
                  <wp:simplePos x="0" y="0"/>
                  <wp:positionH relativeFrom="column">
                    <wp:posOffset>258445</wp:posOffset>
                  </wp:positionH>
                  <wp:positionV relativeFrom="paragraph">
                    <wp:posOffset>668655</wp:posOffset>
                  </wp:positionV>
                  <wp:extent cx="352425" cy="428625"/>
                  <wp:effectExtent l="0" t="0" r="9525" b="9525"/>
                  <wp:wrapTight wrapText="bothSides">
                    <wp:wrapPolygon edited="0">
                      <wp:start x="0" y="0"/>
                      <wp:lineTo x="0" y="21120"/>
                      <wp:lineTo x="21016" y="21120"/>
                      <wp:lineTo x="21016" y="0"/>
                      <wp:lineTo x="0" y="0"/>
                    </wp:wrapPolygon>
                  </wp:wrapTight>
                  <wp:docPr id="248" name="Picture 24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Picture 248" descr="A picture containing text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2184576" behindDoc="1" locked="0" layoutInCell="1" allowOverlap="1" wp14:anchorId="5D75890B" wp14:editId="2888B9F3">
                  <wp:simplePos x="0" y="0"/>
                  <wp:positionH relativeFrom="column">
                    <wp:posOffset>530225</wp:posOffset>
                  </wp:positionH>
                  <wp:positionV relativeFrom="paragraph">
                    <wp:posOffset>262206</wp:posOffset>
                  </wp:positionV>
                  <wp:extent cx="357505" cy="558800"/>
                  <wp:effectExtent l="0" t="0" r="4445" b="0"/>
                  <wp:wrapTight wrapText="bothSides">
                    <wp:wrapPolygon edited="0">
                      <wp:start x="0" y="0"/>
                      <wp:lineTo x="0" y="20618"/>
                      <wp:lineTo x="20718" y="20618"/>
                      <wp:lineTo x="20718" y="0"/>
                      <wp:lineTo x="0" y="0"/>
                    </wp:wrapPolygon>
                  </wp:wrapTight>
                  <wp:docPr id="247" name="Picture 247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Picture 247" descr="Logo&#10;&#10;Description automatically generated with medium confidence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05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2182528" behindDoc="1" locked="0" layoutInCell="1" allowOverlap="1" wp14:anchorId="6CCE3F28" wp14:editId="7ECE3296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373429</wp:posOffset>
                  </wp:positionV>
                  <wp:extent cx="314960" cy="675005"/>
                  <wp:effectExtent l="0" t="0" r="8890" b="0"/>
                  <wp:wrapTight wrapText="bothSides">
                    <wp:wrapPolygon edited="0">
                      <wp:start x="0" y="0"/>
                      <wp:lineTo x="0" y="20726"/>
                      <wp:lineTo x="20903" y="20726"/>
                      <wp:lineTo x="20903" y="0"/>
                      <wp:lineTo x="0" y="0"/>
                    </wp:wrapPolygon>
                  </wp:wrapTight>
                  <wp:docPr id="249" name="Picture 249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" name="Picture 249" descr="A picture containing clipart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960" cy="675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93E15" w:rsidRPr="00CC394B">
              <w:rPr>
                <w:b/>
                <w:sz w:val="16"/>
                <w:szCs w:val="16"/>
              </w:rPr>
              <w:t xml:space="preserve">7 Barriers to Facilitating Solutions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734C8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0A81C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E10A3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2E94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4DD26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DE89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FE8B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022EE636" w14:textId="768142DE" w:rsidR="007B5A92" w:rsidRDefault="007B5A92" w:rsidP="00A8165C">
      <w:pPr>
        <w:rPr>
          <w:b/>
          <w:sz w:val="24"/>
          <w:szCs w:val="24"/>
        </w:rPr>
      </w:pPr>
    </w:p>
    <w:sectPr w:rsidR="007B5A92" w:rsidSect="00AE1D10">
      <w:headerReference w:type="default" r:id="rId28"/>
      <w:pgSz w:w="11906" w:h="16838"/>
      <w:pgMar w:top="1021" w:right="1021" w:bottom="79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EAD55" w14:textId="77777777" w:rsidR="009D035A" w:rsidRDefault="009D035A" w:rsidP="00E55DF6">
      <w:pPr>
        <w:spacing w:after="0" w:line="240" w:lineRule="auto"/>
      </w:pPr>
      <w:r>
        <w:separator/>
      </w:r>
    </w:p>
  </w:endnote>
  <w:endnote w:type="continuationSeparator" w:id="0">
    <w:p w14:paraId="525EB564" w14:textId="77777777" w:rsidR="009D035A" w:rsidRDefault="009D035A" w:rsidP="00E55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12B6" w14:textId="77777777" w:rsidR="009D035A" w:rsidRDefault="009D035A" w:rsidP="00E55DF6">
      <w:pPr>
        <w:spacing w:after="0" w:line="240" w:lineRule="auto"/>
      </w:pPr>
      <w:r>
        <w:separator/>
      </w:r>
    </w:p>
  </w:footnote>
  <w:footnote w:type="continuationSeparator" w:id="0">
    <w:p w14:paraId="5DB93432" w14:textId="77777777" w:rsidR="009D035A" w:rsidRDefault="009D035A" w:rsidP="00E55D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5FD05" w14:textId="77777777" w:rsidR="00E55DF6" w:rsidRDefault="00E55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9FD"/>
    <w:multiLevelType w:val="hybridMultilevel"/>
    <w:tmpl w:val="BDDC2B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C1B1C"/>
    <w:multiLevelType w:val="hybridMultilevel"/>
    <w:tmpl w:val="637ADB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7623C"/>
    <w:multiLevelType w:val="hybridMultilevel"/>
    <w:tmpl w:val="5902F3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64E21"/>
    <w:multiLevelType w:val="multilevel"/>
    <w:tmpl w:val="C45A46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528E6829"/>
    <w:multiLevelType w:val="multilevel"/>
    <w:tmpl w:val="9AAC28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5" w15:restartNumberingAfterBreak="0">
    <w:nsid w:val="589649AD"/>
    <w:multiLevelType w:val="hybridMultilevel"/>
    <w:tmpl w:val="6EFEA8E0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C7A38"/>
    <w:multiLevelType w:val="multilevel"/>
    <w:tmpl w:val="FC7E35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DExMbI0NjAwMzVR0lEKTi0uzszPAykwrQUAy4m7TSwAAAA="/>
  </w:docVars>
  <w:rsids>
    <w:rsidRoot w:val="00543711"/>
    <w:rsid w:val="00027243"/>
    <w:rsid w:val="00042173"/>
    <w:rsid w:val="00071C4F"/>
    <w:rsid w:val="000749FE"/>
    <w:rsid w:val="00091F9A"/>
    <w:rsid w:val="000A2744"/>
    <w:rsid w:val="00122529"/>
    <w:rsid w:val="001536FB"/>
    <w:rsid w:val="00177990"/>
    <w:rsid w:val="001B7099"/>
    <w:rsid w:val="001F7ED5"/>
    <w:rsid w:val="002247CE"/>
    <w:rsid w:val="00224ED0"/>
    <w:rsid w:val="00251709"/>
    <w:rsid w:val="00255371"/>
    <w:rsid w:val="00260140"/>
    <w:rsid w:val="002A3584"/>
    <w:rsid w:val="002C5086"/>
    <w:rsid w:val="002C68E6"/>
    <w:rsid w:val="002D1071"/>
    <w:rsid w:val="002E2993"/>
    <w:rsid w:val="00334C30"/>
    <w:rsid w:val="00357B7D"/>
    <w:rsid w:val="00367274"/>
    <w:rsid w:val="003737CA"/>
    <w:rsid w:val="003846B7"/>
    <w:rsid w:val="0039319A"/>
    <w:rsid w:val="00395538"/>
    <w:rsid w:val="003B2963"/>
    <w:rsid w:val="003F307F"/>
    <w:rsid w:val="00413415"/>
    <w:rsid w:val="00437130"/>
    <w:rsid w:val="004925BE"/>
    <w:rsid w:val="00493E15"/>
    <w:rsid w:val="00543711"/>
    <w:rsid w:val="005A5EF3"/>
    <w:rsid w:val="005B37B1"/>
    <w:rsid w:val="005E4287"/>
    <w:rsid w:val="005F72F2"/>
    <w:rsid w:val="005F7A68"/>
    <w:rsid w:val="006E2A14"/>
    <w:rsid w:val="00711095"/>
    <w:rsid w:val="007509EA"/>
    <w:rsid w:val="00781937"/>
    <w:rsid w:val="00785050"/>
    <w:rsid w:val="0079182A"/>
    <w:rsid w:val="007B5A92"/>
    <w:rsid w:val="007E1CD5"/>
    <w:rsid w:val="008061F8"/>
    <w:rsid w:val="0082305F"/>
    <w:rsid w:val="00866C7B"/>
    <w:rsid w:val="008910B1"/>
    <w:rsid w:val="008A790C"/>
    <w:rsid w:val="008B3667"/>
    <w:rsid w:val="008D03B9"/>
    <w:rsid w:val="008D47E9"/>
    <w:rsid w:val="008D7747"/>
    <w:rsid w:val="008E57DE"/>
    <w:rsid w:val="0096371D"/>
    <w:rsid w:val="00974963"/>
    <w:rsid w:val="00982170"/>
    <w:rsid w:val="009D035A"/>
    <w:rsid w:val="009E059E"/>
    <w:rsid w:val="00A30836"/>
    <w:rsid w:val="00A44266"/>
    <w:rsid w:val="00A47B86"/>
    <w:rsid w:val="00A80DFD"/>
    <w:rsid w:val="00A8165C"/>
    <w:rsid w:val="00A9227B"/>
    <w:rsid w:val="00AB5AD0"/>
    <w:rsid w:val="00AC4B09"/>
    <w:rsid w:val="00AD3CCA"/>
    <w:rsid w:val="00AE1D10"/>
    <w:rsid w:val="00AE5ECC"/>
    <w:rsid w:val="00B671B0"/>
    <w:rsid w:val="00B873F1"/>
    <w:rsid w:val="00BB3D1B"/>
    <w:rsid w:val="00BE1598"/>
    <w:rsid w:val="00C64DE2"/>
    <w:rsid w:val="00CC394B"/>
    <w:rsid w:val="00CD2980"/>
    <w:rsid w:val="00CF71D9"/>
    <w:rsid w:val="00D068AD"/>
    <w:rsid w:val="00D178F4"/>
    <w:rsid w:val="00D35516"/>
    <w:rsid w:val="00D50881"/>
    <w:rsid w:val="00DC6157"/>
    <w:rsid w:val="00E50C9D"/>
    <w:rsid w:val="00E55DF6"/>
    <w:rsid w:val="00E74C75"/>
    <w:rsid w:val="00F10EFA"/>
    <w:rsid w:val="00F13A2F"/>
    <w:rsid w:val="00F63F6B"/>
    <w:rsid w:val="00F917B0"/>
    <w:rsid w:val="00FC13DC"/>
    <w:rsid w:val="00FF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EE7E"/>
  <w15:chartTrackingRefBased/>
  <w15:docId w15:val="{D6CC0D9D-EE1E-4ADC-B5A5-5E6F3D65D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71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D03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71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7ED5"/>
    <w:pPr>
      <w:ind w:left="720"/>
      <w:contextualSpacing/>
    </w:pPr>
  </w:style>
  <w:style w:type="paragraph" w:customStyle="1" w:styleId="Standard">
    <w:name w:val="Standard"/>
    <w:rsid w:val="00866C7B"/>
    <w:pPr>
      <w:suppressAutoHyphens/>
      <w:autoSpaceDN w:val="0"/>
      <w:spacing w:after="0" w:line="276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Default">
    <w:name w:val="Default"/>
    <w:rsid w:val="00866C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785050"/>
  </w:style>
  <w:style w:type="character" w:styleId="CommentReference">
    <w:name w:val="annotation reference"/>
    <w:basedOn w:val="DefaultParagraphFont"/>
    <w:uiPriority w:val="99"/>
    <w:semiHidden/>
    <w:unhideWhenUsed/>
    <w:rsid w:val="00B67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1B0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D03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DF6"/>
  </w:style>
  <w:style w:type="paragraph" w:styleId="Footer">
    <w:name w:val="footer"/>
    <w:basedOn w:val="Normal"/>
    <w:link w:val="Foot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1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tiff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03B6D-B25D-4A7C-918E-0DB925A40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Pittaway</dc:creator>
  <cp:keywords/>
  <dc:description/>
  <cp:lastModifiedBy>Anja Wendt</cp:lastModifiedBy>
  <cp:revision>4</cp:revision>
  <dcterms:created xsi:type="dcterms:W3CDTF">2021-09-26T04:12:00Z</dcterms:created>
  <dcterms:modified xsi:type="dcterms:W3CDTF">2021-09-26T04:16:00Z</dcterms:modified>
</cp:coreProperties>
</file>